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Paramedic Program at Bangalore Healthcare Institute</w:t>
      </w:r>
    </w:p>
    <w:bookmarkEnd w:id="20"/>
    <w:p>
      <w:pPr>
        <w:pStyle w:val="BodyText"/>
      </w:pPr>
      <w:r>
        <w:t xml:space="preserve">Ms. Ananya Sharma</w:t>
      </w:r>
    </w:p>
    <w:p>
      <w:pPr>
        <w:pStyle w:val="BodyText"/>
      </w:pPr>
      <w:r>
        <w:t xml:space="preserve">123 Medical Heights Colony</w:t>
      </w:r>
    </w:p>
    <w:p>
      <w:pPr>
        <w:pStyle w:val="BodyText"/>
      </w:pPr>
      <w:r>
        <w:t xml:space="preserve">Koramangala, Bangalore - 560034</w:t>
      </w:r>
    </w:p>
    <w:p>
      <w:pPr>
        <w:pStyle w:val="BodyText"/>
      </w:pPr>
      <w:r>
        <w:t xml:space="preserve">Karnataka, India</w:t>
      </w:r>
    </w:p>
    <w:p>
      <w:pPr>
        <w:pStyle w:val="BodyText"/>
      </w:pPr>
      <w:r>
        <w:t xml:space="preserve">Email: ananya.sharma@example.com | Phone: +91 9876543210</w:t>
      </w:r>
    </w:p>
    <w:p>
      <w:pPr>
        <w:pStyle w:val="BodyText"/>
      </w:pPr>
      <w:r>
        <w:t xml:space="preserve">Scholarship Committee</w:t>
      </w:r>
    </w:p>
    <w:p>
      <w:pPr>
        <w:pStyle w:val="BodyText"/>
      </w:pPr>
      <w:r>
        <w:t xml:space="preserve">Bangalore Healthcare Institute (BHI)</w:t>
      </w:r>
    </w:p>
    <w:p>
      <w:pPr>
        <w:pStyle w:val="BodyText"/>
      </w:pPr>
      <w:r>
        <w:t xml:space="preserve">100 Emergency Response Avenue</w:t>
      </w:r>
    </w:p>
    <w:p>
      <w:pPr>
        <w:pStyle w:val="BodyText"/>
      </w:pPr>
      <w:r>
        <w:t xml:space="preserve">Bangalore, Karnataka 560027</w:t>
      </w:r>
    </w:p>
    <w:p>
      <w:pPr>
        <w:pStyle w:val="BodyText"/>
      </w:pPr>
      <w:r>
        <w:t xml:space="preserve">Date: October 26, 2023</w:t>
      </w:r>
    </w:p>
    <w:bookmarkStart w:id="21" w:name="X6083ff8b1a8aeeca41b0dc237a61aa916018c5a"/>
    <w:p>
      <w:pPr>
        <w:pStyle w:val="Heading2"/>
      </w:pPr>
      <w:r>
        <w:t xml:space="preserve">Subject: Formal Scholarship Application for Paramedic Program</w:t>
      </w:r>
    </w:p>
    <w:bookmarkEnd w:id="21"/>
    <w:p>
      <w:pPr>
        <w:pStyle w:val="FirstParagraph"/>
      </w:pPr>
      <w:r>
        <w:t xml:space="preserve">Dear Esteemed Scholarship Committee,</w:t>
      </w:r>
    </w:p>
    <w:p>
      <w:pPr>
        <w:pStyle w:val="BodyText"/>
      </w:pPr>
      <w:r>
        <w:t xml:space="preserve">With profound enthusiasm and unwavering commitment to advancing emergency healthcare in India, I am writing this Scholarship Application Letter to formally apply for financial assistance toward the comprehensive Paramedic program at Bangalore Healthcare Institute (BHI). As a resident of Bangalore and an individual deeply passionate about transforming emergency medical services across India, I believe this scholarship represents not merely an educational opportunity, but a critical catalyst for my professional journey in serving our community's most vulnerable citizens during life-threatening emergencies.</w:t>
      </w:r>
    </w:p>
    <w:p>
      <w:pPr>
        <w:pStyle w:val="BodyText"/>
      </w:pPr>
      <w:r>
        <w:t xml:space="preserve">My fascination with emergency medical care began during my childhood in Bangalore when I witnessed the heroic efforts of paramedics responding to a severe road accident on the Outer Ring Road. That day, I saw how swift, skilled intervention saved multiple lives – an experience that crystallized my resolve to become a paramedic. Since then, I have actively engaged with emergency services through volunteer work at KEM Hospital's emergency department and as a first responder for Bangalore City Corporation's community health drives. These experiences in India Bangalore have exposed me to the critical gaps in pre-hospital care across our rapidly growing urban centers, particularly in underserved neighborhoods where response times often exceed life-saving thresholds.</w:t>
      </w:r>
    </w:p>
    <w:p>
      <w:pPr>
        <w:pStyle w:val="BodyText"/>
      </w:pPr>
      <w:r>
        <w:t xml:space="preserve">My academic foundation includes a Bachelor of Science in Biology with distinction from Christ University, Bangalore, where I maintained a 3.8/4.0 GPA while leading the campus Emergency Response Club that trained 150+ students in basic first aid and CPR. I further strengthened my practical understanding by interning with the Karnataka State Disaster Management Authority during monsoon season, coordinating medical logistics for flood-affected communities in Kolar District – experiences that underscored the urgent need for skilled paramedics across India's healthcare landscape. The Paramedic program at BHI stands out as uniquely positioned to address these challenges through its innovative curriculum combining clinical excellence with community-focused training – exactly the blend required to serve Bangalore's diverse population of 13 million residents.</w:t>
      </w:r>
    </w:p>
    <w:p>
      <w:pPr>
        <w:pStyle w:val="BodyText"/>
      </w:pPr>
      <w:r>
        <w:t xml:space="preserve">Financially, my family operates a small medical supply business in Basavangudi, which has faced significant strain due to the pandemic-induced economic downturn. While I secured partial funding through family savings and a modest part-time job at Apollo Hospital's outpatient department, the full tuition cost of INR 2.8 lakhs remains unattainable without scholarship support. This Scholarship Application Letter serves as my earnest appeal for assistance, recognizing that investing in my education will generate substantial returns for our community through improved emergency response capabilities in India Bangalore.</w:t>
      </w:r>
    </w:p>
    <w:p>
      <w:pPr>
        <w:pStyle w:val="BodyText"/>
      </w:pPr>
      <w:r>
        <w:t xml:space="preserve">What distinguishes BHI's Paramedic program is its integration with the city's 108 Emergency Response System – a national initiative now operating across Karnataka. This partnership provides hands-on training at 15+ urban and rural ambulances, equipping students with real-world experience in managing trauma cases common to Bangalore's traffic-dense environment. I am particularly eager to contribute to BHI's ongoing project mapping emergency response gaps in peripheral areas like Whitefield and Sarjapur – where ambulance availability is critically low. My goal is not merely to become a paramedic but to develop data-driven protocols that reduce response times by 30% in these underserved zones through my post-graduation work with Bangalore Fire Services.</w:t>
      </w:r>
    </w:p>
    <w:p>
      <w:pPr>
        <w:pStyle w:val="BodyText"/>
      </w:pPr>
      <w:r>
        <w:t xml:space="preserve">My proposed action plan for this scholarship includes: (1) Completing all clinical rotations at BHI's affiliated emergency centers, (2) Leading a student initiative to establish "Paramedic Outreach Clinics" in Koramangala slums, and (3) Developing a mobile app prototype to optimize ambulance routing during peak traffic hours. These initiatives directly align with the Bangalore Smart City Mission's healthcare objectives and will position me to become an effective community health advocate upon graduation.</w:t>
      </w:r>
    </w:p>
    <w:p>
      <w:pPr>
        <w:pStyle w:val="BodyText"/>
      </w:pPr>
      <w:r>
        <w:t xml:space="preserve">The significance of this Paramedic training extends far beyond individual achievement. As India's medical tourism hub, Bangalore faces unique challenges with rising trauma cases from accidents, industrial incidents, and cardiac emergencies. According to the Indian Council of Medical Research (ICMR), 50% of rural deaths occur before reaching hospitals – a statistic that can be dramatically improved through well-trained paramedics like those BHI produces. My aspiration is to establish a community paramedic network in Bangalore that serves as a national model, directly contributing to India's vision of universal health coverage by 2030.</w:t>
      </w:r>
    </w:p>
    <w:p>
      <w:pPr>
        <w:pStyle w:val="BodyText"/>
      </w:pPr>
      <w:r>
        <w:t xml:space="preserve">I am deeply aware of the profound responsibility that comes with being a medical professional in India Bangalore's dynamic urban context. The scholarship would alleviate financial barriers while allowing me to fully immerse myself in BHI's rigorous training, including advanced trauma management modules and wilderness medicine certifications unavailable through other institutions. My commitment is unwavering: every skill mastered during this program will be deployed immediately to serve the people of Bangalore and beyond.</w:t>
      </w:r>
    </w:p>
    <w:p>
      <w:pPr>
        <w:pStyle w:val="BodyText"/>
      </w:pPr>
      <w:r>
        <w:t xml:space="preserve">As I conclude this Scholarship Application Letter, I wish to express my profound gratitude for considering my candidacy. The opportunity to study under BHI's distinguished faculty – including Dr. Rajesh Kumar, a pioneer in India's emergency medical services evolution – would be a transformative privilege. I have attached all required documents including academic transcripts, recommendation letters from KEM Hospital staff, and the community service certificate from Bangalore City Corporation.</w:t>
      </w:r>
    </w:p>
    <w:p>
      <w:pPr>
        <w:pStyle w:val="BodyText"/>
      </w:pPr>
      <w:r>
        <w:t xml:space="preserve">I am available for an interview at your earliest convenience and can be reached via phone or email. Thank you for your time, consideration of my application, and dedication to cultivating future healthcare leaders in India Bangalore. I eagerly anticipate the possibility of contributing to our city's emergency response infrastructure as a graduate of this esteemed program.</w:t>
      </w:r>
    </w:p>
    <w:p>
      <w:pPr>
        <w:pStyle w:val="BodyText"/>
      </w:pPr>
      <w:r>
        <w:t xml:space="preserve">Sincerely,</w:t>
      </w:r>
    </w:p>
    <w:p>
      <w:pPr>
        <w:pStyle w:val="BodyText"/>
      </w:pPr>
      <w:r>
        <w:t xml:space="preserve">Ananya Sharma</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dc:title>
  <dc:creator/>
  <dc:language>en</dc:language>
  <cp:keywords/>
  <dcterms:created xsi:type="dcterms:W3CDTF">2026-07-23T12:30:07Z</dcterms:created>
  <dcterms:modified xsi:type="dcterms:W3CDTF">2026-07-23T12:30:07Z</dcterms:modified>
</cp:coreProperties>
</file>

<file path=docProps/custom.xml><?xml version="1.0" encoding="utf-8"?>
<Properties xmlns="http://schemas.openxmlformats.org/officeDocument/2006/custom-properties" xmlns:vt="http://schemas.openxmlformats.org/officeDocument/2006/docPropsVTypes"/>
</file>